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t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li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1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3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5 (3.95, 5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0 (3.40, 5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exact test; Fisher's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1:04:06Z</dcterms:created>
  <dcterms:modified xsi:type="dcterms:W3CDTF">2024-10-28T01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